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B2049" w14:textId="20BD5EC4" w:rsidR="00035FA4" w:rsidRPr="007100D1" w:rsidRDefault="003B29B2" w:rsidP="007100D1">
      <w:pPr>
        <w:tabs>
          <w:tab w:val="left" w:pos="1515"/>
        </w:tabs>
        <w:jc w:val="center"/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sz w:val="28"/>
          <w:szCs w:val="28"/>
        </w:rPr>
        <w:t>PŘI</w:t>
      </w:r>
      <w:r w:rsidR="00035FA4" w:rsidRPr="00155327">
        <w:rPr>
          <w:rFonts w:ascii="Calibri" w:hAnsi="Calibri"/>
          <w:b/>
          <w:sz w:val="28"/>
          <w:szCs w:val="28"/>
        </w:rPr>
        <w:t>HLÁŠKA DO VEDLEJŠÍ SPECIALIZACE MARKETING (3MK)</w:t>
      </w:r>
    </w:p>
    <w:p w14:paraId="75227F09" w14:textId="4C79D730" w:rsidR="002528C9" w:rsidRPr="002528C9" w:rsidRDefault="00D76EF7" w:rsidP="002528C9">
      <w:pPr>
        <w:jc w:val="center"/>
        <w:rPr>
          <w:rFonts w:ascii="Calibri" w:hAnsi="Calibri"/>
          <w:i/>
          <w:sz w:val="28"/>
          <w:szCs w:val="28"/>
        </w:rPr>
      </w:pPr>
      <w:r>
        <w:rPr>
          <w:rFonts w:ascii="Calibri" w:hAnsi="Calibri"/>
          <w:i/>
          <w:sz w:val="28"/>
          <w:szCs w:val="28"/>
        </w:rPr>
        <w:t>pro výběr</w:t>
      </w:r>
      <w:r w:rsidR="00AA7C29">
        <w:rPr>
          <w:rFonts w:ascii="Calibri" w:hAnsi="Calibri"/>
          <w:i/>
          <w:sz w:val="28"/>
          <w:szCs w:val="28"/>
        </w:rPr>
        <w:t xml:space="preserve">ové řízení </w:t>
      </w:r>
      <w:r>
        <w:rPr>
          <w:rFonts w:ascii="Calibri" w:hAnsi="Calibri"/>
          <w:i/>
          <w:sz w:val="28"/>
          <w:szCs w:val="28"/>
        </w:rPr>
        <w:t xml:space="preserve">v </w:t>
      </w:r>
      <w:r w:rsidR="00532C05">
        <w:rPr>
          <w:rFonts w:ascii="Calibri" w:hAnsi="Calibri"/>
          <w:i/>
          <w:sz w:val="28"/>
          <w:szCs w:val="28"/>
        </w:rPr>
        <w:t>L</w:t>
      </w:r>
      <w:r w:rsidR="00FA576F">
        <w:rPr>
          <w:rFonts w:ascii="Calibri" w:hAnsi="Calibri"/>
          <w:i/>
          <w:sz w:val="28"/>
          <w:szCs w:val="28"/>
        </w:rPr>
        <w:t>S</w:t>
      </w:r>
      <w:r w:rsidR="00F41C13">
        <w:rPr>
          <w:rFonts w:ascii="Calibri" w:hAnsi="Calibri"/>
          <w:i/>
          <w:sz w:val="28"/>
          <w:szCs w:val="28"/>
        </w:rPr>
        <w:t xml:space="preserve"> 20</w:t>
      </w:r>
      <w:r w:rsidR="003B1E41">
        <w:rPr>
          <w:rFonts w:ascii="Calibri" w:hAnsi="Calibri"/>
          <w:i/>
          <w:sz w:val="28"/>
          <w:szCs w:val="28"/>
        </w:rPr>
        <w:t>2</w:t>
      </w:r>
      <w:r w:rsidR="00AA7C29">
        <w:rPr>
          <w:rFonts w:ascii="Calibri" w:hAnsi="Calibri"/>
          <w:i/>
          <w:sz w:val="28"/>
          <w:szCs w:val="28"/>
        </w:rPr>
        <w:t>3</w:t>
      </w:r>
      <w:r w:rsidR="00F41C13">
        <w:rPr>
          <w:rFonts w:ascii="Calibri" w:hAnsi="Calibri"/>
          <w:i/>
          <w:sz w:val="28"/>
          <w:szCs w:val="28"/>
        </w:rPr>
        <w:t>-</w:t>
      </w:r>
      <w:r w:rsidR="00E30553">
        <w:rPr>
          <w:rFonts w:ascii="Calibri" w:hAnsi="Calibri"/>
          <w:i/>
          <w:sz w:val="28"/>
          <w:szCs w:val="28"/>
        </w:rPr>
        <w:t>2</w:t>
      </w:r>
      <w:r w:rsidR="00AA7C29">
        <w:rPr>
          <w:rFonts w:ascii="Calibri" w:hAnsi="Calibri"/>
          <w:i/>
          <w:sz w:val="28"/>
          <w:szCs w:val="28"/>
        </w:rPr>
        <w:t>4</w:t>
      </w:r>
    </w:p>
    <w:p w14:paraId="47707979" w14:textId="77777777" w:rsidR="00035FA4" w:rsidRDefault="00035FA4">
      <w:pPr>
        <w:rPr>
          <w:rFonts w:ascii="Calibri" w:hAnsi="Calibri"/>
          <w:sz w:val="14"/>
        </w:rPr>
      </w:pPr>
    </w:p>
    <w:p w14:paraId="40F104E1" w14:textId="77777777" w:rsidR="00BD6788" w:rsidRPr="00BD6788" w:rsidRDefault="00BD6788">
      <w:pPr>
        <w:rPr>
          <w:rFonts w:ascii="Calibri" w:hAnsi="Calibri"/>
          <w:sz w:val="22"/>
        </w:rPr>
      </w:pPr>
    </w:p>
    <w:p w14:paraId="7954F11E" w14:textId="77777777" w:rsidR="00BA5F4C" w:rsidRPr="00C44B8D" w:rsidRDefault="00BA5F4C">
      <w:pPr>
        <w:rPr>
          <w:rFonts w:ascii="Calibri" w:hAnsi="Calibri"/>
        </w:rPr>
      </w:pP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2408"/>
        <w:gridCol w:w="4055"/>
        <w:gridCol w:w="2579"/>
      </w:tblGrid>
      <w:tr w:rsidR="00C44B8D" w:rsidRPr="00390A18" w14:paraId="1D3D26AF" w14:textId="77777777" w:rsidTr="00390A18">
        <w:trPr>
          <w:trHeight w:val="420"/>
        </w:trPr>
        <w:tc>
          <w:tcPr>
            <w:tcW w:w="2448" w:type="dxa"/>
            <w:vAlign w:val="center"/>
          </w:tcPr>
          <w:p w14:paraId="4AB313BE" w14:textId="77777777" w:rsidR="00C44B8D" w:rsidRPr="00390A18" w:rsidRDefault="00C44B8D" w:rsidP="007100D1">
            <w:pPr>
              <w:rPr>
                <w:rFonts w:ascii="Calibri" w:hAnsi="Calibri"/>
                <w:b/>
              </w:rPr>
            </w:pPr>
            <w:r w:rsidRPr="00390A18">
              <w:rPr>
                <w:rFonts w:ascii="Calibri" w:hAnsi="Calibri"/>
                <w:b/>
              </w:rPr>
              <w:t>Jméno:</w:t>
            </w:r>
            <w:r w:rsidR="001935D0" w:rsidRPr="00390A18">
              <w:rPr>
                <w:rFonts w:ascii="Calibri" w:hAnsi="Calibri"/>
                <w:b/>
              </w:rPr>
              <w:t xml:space="preserve"> </w:t>
            </w:r>
          </w:p>
        </w:tc>
        <w:tc>
          <w:tcPr>
            <w:tcW w:w="4140" w:type="dxa"/>
            <w:vAlign w:val="center"/>
          </w:tcPr>
          <w:p w14:paraId="53094600" w14:textId="77777777" w:rsidR="00C44B8D" w:rsidRPr="00390A18" w:rsidRDefault="00C44B8D" w:rsidP="007100D1">
            <w:pPr>
              <w:rPr>
                <w:rFonts w:ascii="Calibri" w:hAnsi="Calibri"/>
                <w:b/>
              </w:rPr>
            </w:pPr>
            <w:r w:rsidRPr="00390A18">
              <w:rPr>
                <w:rFonts w:ascii="Calibri" w:hAnsi="Calibri"/>
                <w:b/>
              </w:rPr>
              <w:t xml:space="preserve">Příjmení: </w:t>
            </w:r>
          </w:p>
        </w:tc>
        <w:tc>
          <w:tcPr>
            <w:tcW w:w="2624" w:type="dxa"/>
            <w:vAlign w:val="center"/>
          </w:tcPr>
          <w:p w14:paraId="25CF5002" w14:textId="77777777" w:rsidR="00C44B8D" w:rsidRPr="00390A18" w:rsidRDefault="00C44B8D" w:rsidP="007100D1">
            <w:pPr>
              <w:rPr>
                <w:rFonts w:ascii="Calibri" w:hAnsi="Calibri"/>
                <w:b/>
              </w:rPr>
            </w:pPr>
            <w:r w:rsidRPr="00390A18">
              <w:rPr>
                <w:rFonts w:ascii="Calibri" w:hAnsi="Calibri"/>
                <w:b/>
              </w:rPr>
              <w:t>ID číslo:</w:t>
            </w:r>
          </w:p>
        </w:tc>
      </w:tr>
      <w:tr w:rsidR="00C44B8D" w:rsidRPr="00390A18" w14:paraId="55AFD7D9" w14:textId="77777777" w:rsidTr="00390A18">
        <w:trPr>
          <w:trHeight w:val="420"/>
        </w:trPr>
        <w:tc>
          <w:tcPr>
            <w:tcW w:w="2448" w:type="dxa"/>
            <w:vAlign w:val="center"/>
          </w:tcPr>
          <w:p w14:paraId="4E01C5C4" w14:textId="77777777" w:rsidR="00C44B8D" w:rsidRPr="00390A18" w:rsidRDefault="00C44B8D" w:rsidP="007100D1">
            <w:pPr>
              <w:rPr>
                <w:rFonts w:ascii="Calibri" w:hAnsi="Calibri"/>
                <w:b/>
              </w:rPr>
            </w:pPr>
            <w:r w:rsidRPr="00390A18">
              <w:rPr>
                <w:rFonts w:ascii="Calibri" w:hAnsi="Calibri"/>
                <w:b/>
              </w:rPr>
              <w:t>Fakulta:</w:t>
            </w:r>
            <w:r w:rsidR="001935D0" w:rsidRPr="00390A18">
              <w:rPr>
                <w:rFonts w:ascii="Calibri" w:hAnsi="Calibri"/>
                <w:b/>
              </w:rPr>
              <w:t xml:space="preserve"> </w:t>
            </w:r>
          </w:p>
        </w:tc>
        <w:tc>
          <w:tcPr>
            <w:tcW w:w="4140" w:type="dxa"/>
            <w:vAlign w:val="center"/>
          </w:tcPr>
          <w:p w14:paraId="350CC0E7" w14:textId="77777777" w:rsidR="00C44B8D" w:rsidRPr="00390A18" w:rsidRDefault="00C44B8D" w:rsidP="007100D1">
            <w:pPr>
              <w:rPr>
                <w:rFonts w:ascii="Calibri" w:hAnsi="Calibri"/>
                <w:b/>
              </w:rPr>
            </w:pPr>
            <w:r w:rsidRPr="00390A18">
              <w:rPr>
                <w:rFonts w:ascii="Calibri" w:hAnsi="Calibri"/>
                <w:b/>
              </w:rPr>
              <w:t>Obor:</w:t>
            </w:r>
          </w:p>
        </w:tc>
        <w:tc>
          <w:tcPr>
            <w:tcW w:w="2624" w:type="dxa"/>
            <w:vAlign w:val="center"/>
          </w:tcPr>
          <w:p w14:paraId="45512972" w14:textId="77777777" w:rsidR="00C44B8D" w:rsidRPr="00390A18" w:rsidRDefault="00C44B8D" w:rsidP="007100D1">
            <w:pPr>
              <w:rPr>
                <w:rFonts w:ascii="Calibri" w:hAnsi="Calibri"/>
                <w:b/>
              </w:rPr>
            </w:pPr>
            <w:r w:rsidRPr="00390A18">
              <w:rPr>
                <w:rFonts w:ascii="Calibri" w:hAnsi="Calibri"/>
                <w:b/>
              </w:rPr>
              <w:t>Semestr MS:</w:t>
            </w:r>
          </w:p>
        </w:tc>
      </w:tr>
    </w:tbl>
    <w:p w14:paraId="55F88D14" w14:textId="77777777" w:rsidR="00035FA4" w:rsidRDefault="00035FA4">
      <w:pPr>
        <w:rPr>
          <w:rFonts w:ascii="Calibri" w:hAnsi="Calibri"/>
          <w:sz w:val="20"/>
          <w:szCs w:val="20"/>
        </w:rPr>
      </w:pPr>
    </w:p>
    <w:p w14:paraId="3B490BA9" w14:textId="77777777" w:rsidR="00BD6788" w:rsidRPr="0025305F" w:rsidRDefault="00BD6788">
      <w:pPr>
        <w:rPr>
          <w:rFonts w:ascii="Calibri" w:hAnsi="Calibri"/>
          <w:sz w:val="20"/>
          <w:szCs w:val="20"/>
        </w:rPr>
      </w:pPr>
    </w:p>
    <w:p w14:paraId="7C513299" w14:textId="77777777" w:rsidR="00BA5F4C" w:rsidRPr="0025305F" w:rsidRDefault="00BA5F4C">
      <w:pPr>
        <w:rPr>
          <w:rFonts w:ascii="Calibri" w:hAnsi="Calibri"/>
          <w:sz w:val="20"/>
          <w:szCs w:val="20"/>
        </w:rPr>
      </w:pPr>
    </w:p>
    <w:p w14:paraId="520F207A" w14:textId="77777777" w:rsidR="00035FA4" w:rsidRPr="00373E21" w:rsidRDefault="00035FA4">
      <w:pPr>
        <w:rPr>
          <w:rFonts w:ascii="Calibri" w:hAnsi="Calibri"/>
          <w:b/>
        </w:rPr>
      </w:pPr>
      <w:r w:rsidRPr="00373E21">
        <w:rPr>
          <w:rFonts w:ascii="Calibri" w:hAnsi="Calibri"/>
          <w:b/>
        </w:rPr>
        <w:t xml:space="preserve">I.  </w:t>
      </w:r>
      <w:r w:rsidRPr="00373E21">
        <w:rPr>
          <w:rFonts w:ascii="Calibri" w:hAnsi="Calibri"/>
          <w:b/>
        </w:rPr>
        <w:tab/>
        <w:t>STUDIJNÍ PRŮMĚR</w:t>
      </w:r>
    </w:p>
    <w:p w14:paraId="295DBCC4" w14:textId="77777777" w:rsidR="00547C30" w:rsidRDefault="00547C30">
      <w:pPr>
        <w:rPr>
          <w:rFonts w:ascii="Calibri" w:hAnsi="Calibri"/>
        </w:rPr>
      </w:pP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7759"/>
        <w:gridCol w:w="1283"/>
      </w:tblGrid>
      <w:tr w:rsidR="00C44B8D" w:rsidRPr="00390A18" w14:paraId="7361BE9A" w14:textId="77777777" w:rsidTr="0048402A">
        <w:tc>
          <w:tcPr>
            <w:tcW w:w="7905" w:type="dxa"/>
            <w:tcBorders>
              <w:top w:val="double" w:sz="4" w:space="0" w:color="auto"/>
              <w:bottom w:val="single" w:sz="6" w:space="0" w:color="auto"/>
            </w:tcBorders>
            <w:shd w:val="clear" w:color="auto" w:fill="C6D9F1"/>
          </w:tcPr>
          <w:p w14:paraId="0C1F79E2" w14:textId="77777777" w:rsidR="00BD6788" w:rsidRPr="00390A18" w:rsidRDefault="00C44B8D">
            <w:pPr>
              <w:rPr>
                <w:rFonts w:ascii="Calibri" w:hAnsi="Calibri"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Bakalářské studium</w:t>
            </w:r>
            <w:r w:rsidR="00547C30" w:rsidRPr="00390A18">
              <w:rPr>
                <w:rFonts w:ascii="Calibri" w:hAnsi="Calibri"/>
                <w:sz w:val="20"/>
                <w:szCs w:val="20"/>
              </w:rPr>
              <w:t xml:space="preserve"> </w:t>
            </w:r>
          </w:p>
          <w:p w14:paraId="2E937BF0" w14:textId="77777777" w:rsidR="00C44B8D" w:rsidRPr="00B64046" w:rsidRDefault="00547C30">
            <w:pPr>
              <w:rPr>
                <w:rFonts w:ascii="Calibri" w:hAnsi="Calibri"/>
                <w:sz w:val="18"/>
                <w:szCs w:val="20"/>
              </w:rPr>
            </w:pPr>
            <w:r w:rsidRPr="00B64046">
              <w:rPr>
                <w:rFonts w:ascii="Calibri" w:hAnsi="Calibri"/>
                <w:sz w:val="18"/>
                <w:szCs w:val="20"/>
              </w:rPr>
              <w:t xml:space="preserve">průměr předmětů v bakalářském </w:t>
            </w:r>
            <w:r w:rsidR="00B64046" w:rsidRPr="00B64046">
              <w:rPr>
                <w:rFonts w:ascii="Calibri" w:hAnsi="Calibri"/>
                <w:sz w:val="18"/>
                <w:szCs w:val="20"/>
              </w:rPr>
              <w:t>studiu</w:t>
            </w:r>
            <w:r w:rsidR="00B64046">
              <w:rPr>
                <w:rFonts w:ascii="Calibri" w:hAnsi="Calibri"/>
                <w:sz w:val="18"/>
                <w:szCs w:val="20"/>
              </w:rPr>
              <w:t xml:space="preserve"> </w:t>
            </w:r>
            <w:r w:rsidR="00B64046" w:rsidRPr="00B64046">
              <w:rPr>
                <w:rFonts w:ascii="Calibri" w:hAnsi="Calibri"/>
                <w:sz w:val="18"/>
                <w:szCs w:val="20"/>
              </w:rPr>
              <w:t>(včetně</w:t>
            </w:r>
            <w:r w:rsidR="00C44B8D" w:rsidRPr="00B64046">
              <w:rPr>
                <w:rFonts w:ascii="Calibri" w:hAnsi="Calibri"/>
                <w:sz w:val="18"/>
                <w:szCs w:val="20"/>
              </w:rPr>
              <w:t xml:space="preserve"> neúspěšně ukončených</w:t>
            </w:r>
            <w:r w:rsidR="00B64046">
              <w:rPr>
                <w:rFonts w:ascii="Calibri" w:hAnsi="Calibri"/>
                <w:sz w:val="18"/>
                <w:szCs w:val="20"/>
              </w:rPr>
              <w:t>, viz. el.</w:t>
            </w:r>
            <w:r w:rsidRPr="00B64046">
              <w:rPr>
                <w:rFonts w:ascii="Calibri" w:hAnsi="Calibri"/>
                <w:sz w:val="18"/>
                <w:szCs w:val="20"/>
              </w:rPr>
              <w:t xml:space="preserve"> index)</w:t>
            </w:r>
          </w:p>
        </w:tc>
        <w:tc>
          <w:tcPr>
            <w:tcW w:w="1307" w:type="dxa"/>
            <w:vAlign w:val="center"/>
          </w:tcPr>
          <w:p w14:paraId="6B067FCD" w14:textId="77777777" w:rsidR="00C44B8D" w:rsidRPr="00390A18" w:rsidRDefault="00C44B8D" w:rsidP="00390A18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C44B8D" w:rsidRPr="00390A18" w14:paraId="1C8790DD" w14:textId="77777777" w:rsidTr="00CA0651">
        <w:trPr>
          <w:trHeight w:val="313"/>
        </w:trPr>
        <w:tc>
          <w:tcPr>
            <w:tcW w:w="7905" w:type="dxa"/>
            <w:tcBorders>
              <w:top w:val="single" w:sz="6" w:space="0" w:color="auto"/>
              <w:bottom w:val="double" w:sz="4" w:space="0" w:color="auto"/>
            </w:tcBorders>
            <w:shd w:val="clear" w:color="auto" w:fill="C6D9F1"/>
          </w:tcPr>
          <w:p w14:paraId="07D9FFC7" w14:textId="77777777" w:rsidR="00BD6788" w:rsidRPr="00390A18" w:rsidRDefault="00547C30">
            <w:pPr>
              <w:rPr>
                <w:rFonts w:ascii="Calibri" w:hAnsi="Calibri"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Magisterské studium</w:t>
            </w:r>
            <w:r w:rsidRPr="00390A18">
              <w:rPr>
                <w:rFonts w:ascii="Calibri" w:hAnsi="Calibri"/>
                <w:sz w:val="20"/>
                <w:szCs w:val="20"/>
              </w:rPr>
              <w:t xml:space="preserve"> </w:t>
            </w:r>
          </w:p>
          <w:p w14:paraId="51362313" w14:textId="7D8F8B59" w:rsidR="00C44B8D" w:rsidRPr="00B64046" w:rsidRDefault="00B64046">
            <w:pPr>
              <w:rPr>
                <w:rFonts w:ascii="Calibri" w:hAnsi="Calibri"/>
                <w:sz w:val="18"/>
                <w:szCs w:val="20"/>
              </w:rPr>
            </w:pPr>
            <w:r>
              <w:rPr>
                <w:rFonts w:ascii="Calibri" w:hAnsi="Calibri"/>
                <w:sz w:val="18"/>
                <w:szCs w:val="20"/>
              </w:rPr>
              <w:t xml:space="preserve">průměr </w:t>
            </w:r>
            <w:r w:rsidR="00547C30" w:rsidRPr="00B64046">
              <w:rPr>
                <w:rFonts w:ascii="Calibri" w:hAnsi="Calibri"/>
                <w:sz w:val="18"/>
                <w:szCs w:val="20"/>
              </w:rPr>
              <w:t>ukončených předmětů v magisterském studiu</w:t>
            </w:r>
            <w:r>
              <w:rPr>
                <w:rFonts w:ascii="Calibri" w:hAnsi="Calibri"/>
                <w:sz w:val="18"/>
                <w:szCs w:val="20"/>
              </w:rPr>
              <w:t xml:space="preserve"> (včetně neúspěšně ukončených</w:t>
            </w:r>
            <w:r w:rsidR="00532C05">
              <w:rPr>
                <w:rFonts w:ascii="Calibri" w:hAnsi="Calibri"/>
                <w:sz w:val="18"/>
                <w:szCs w:val="20"/>
              </w:rPr>
              <w:t xml:space="preserve"> - </w:t>
            </w:r>
            <w:r>
              <w:rPr>
                <w:rFonts w:ascii="Calibri" w:hAnsi="Calibri"/>
                <w:sz w:val="18"/>
                <w:szCs w:val="20"/>
              </w:rPr>
              <w:t xml:space="preserve">viz. el. </w:t>
            </w:r>
            <w:r w:rsidR="00547C30" w:rsidRPr="00B64046">
              <w:rPr>
                <w:rFonts w:ascii="Calibri" w:hAnsi="Calibri"/>
                <w:sz w:val="18"/>
                <w:szCs w:val="20"/>
              </w:rPr>
              <w:t>index)</w:t>
            </w:r>
          </w:p>
        </w:tc>
        <w:tc>
          <w:tcPr>
            <w:tcW w:w="1307" w:type="dxa"/>
            <w:vAlign w:val="center"/>
          </w:tcPr>
          <w:p w14:paraId="24EC6912" w14:textId="77777777" w:rsidR="00C44B8D" w:rsidRPr="00390A18" w:rsidRDefault="00C44B8D" w:rsidP="00390A18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17CD200A" w14:textId="77777777" w:rsidR="00035FA4" w:rsidRDefault="00035FA4">
      <w:pPr>
        <w:rPr>
          <w:rFonts w:ascii="Calibri" w:hAnsi="Calibri"/>
          <w:sz w:val="20"/>
          <w:szCs w:val="20"/>
        </w:rPr>
      </w:pPr>
    </w:p>
    <w:p w14:paraId="3352EA7D" w14:textId="77777777" w:rsidR="00B64046" w:rsidRPr="0025305F" w:rsidRDefault="00B64046">
      <w:pPr>
        <w:rPr>
          <w:rFonts w:ascii="Calibri" w:hAnsi="Calibri"/>
          <w:sz w:val="20"/>
          <w:szCs w:val="20"/>
        </w:rPr>
      </w:pPr>
    </w:p>
    <w:p w14:paraId="0EFA827F" w14:textId="77777777" w:rsidR="00155327" w:rsidRPr="0025305F" w:rsidRDefault="00155327">
      <w:pPr>
        <w:rPr>
          <w:rFonts w:ascii="Calibri" w:hAnsi="Calibri"/>
          <w:sz w:val="20"/>
          <w:szCs w:val="20"/>
        </w:rPr>
      </w:pPr>
    </w:p>
    <w:p w14:paraId="3B6D07BF" w14:textId="77777777" w:rsidR="00035FA4" w:rsidRPr="00373E21" w:rsidRDefault="00035FA4">
      <w:pPr>
        <w:rPr>
          <w:rFonts w:ascii="Calibri" w:hAnsi="Calibri"/>
          <w:b/>
        </w:rPr>
      </w:pPr>
      <w:r w:rsidRPr="00373E21">
        <w:rPr>
          <w:rFonts w:ascii="Calibri" w:hAnsi="Calibri"/>
          <w:b/>
        </w:rPr>
        <w:t>II.</w:t>
      </w:r>
      <w:r w:rsidRPr="00373E21">
        <w:rPr>
          <w:rFonts w:ascii="Calibri" w:hAnsi="Calibri"/>
          <w:b/>
        </w:rPr>
        <w:tab/>
        <w:t>PŘEDCHOZÍ VZDĚLÁNÍ V MARKETINGU</w:t>
      </w:r>
    </w:p>
    <w:p w14:paraId="60CEFA69" w14:textId="77777777" w:rsidR="00035FA4" w:rsidRDefault="00035FA4">
      <w:pPr>
        <w:rPr>
          <w:rFonts w:ascii="Calibri" w:hAnsi="Calibri"/>
        </w:rPr>
      </w:pPr>
    </w:p>
    <w:p w14:paraId="7F6967AE" w14:textId="77777777" w:rsidR="00F74C48" w:rsidRPr="00373E21" w:rsidRDefault="00F74C48">
      <w:pPr>
        <w:rPr>
          <w:rFonts w:ascii="Calibri" w:hAnsi="Calibri"/>
          <w:b/>
          <w:sz w:val="20"/>
          <w:szCs w:val="20"/>
        </w:rPr>
      </w:pPr>
      <w:r w:rsidRPr="00373E21">
        <w:rPr>
          <w:rFonts w:ascii="Calibri" w:hAnsi="Calibri"/>
          <w:b/>
          <w:sz w:val="20"/>
          <w:szCs w:val="20"/>
        </w:rPr>
        <w:t>Absolvované uzavřené předměty z</w:t>
      </w:r>
      <w:r w:rsidR="00E13BB8" w:rsidRPr="00373E21">
        <w:rPr>
          <w:rFonts w:ascii="Calibri" w:hAnsi="Calibri"/>
          <w:b/>
          <w:sz w:val="20"/>
          <w:szCs w:val="20"/>
        </w:rPr>
        <w:t> </w:t>
      </w:r>
      <w:r w:rsidRPr="00373E21">
        <w:rPr>
          <w:rFonts w:ascii="Calibri" w:hAnsi="Calibri"/>
          <w:b/>
          <w:sz w:val="20"/>
          <w:szCs w:val="20"/>
        </w:rPr>
        <w:t>marketingu</w:t>
      </w:r>
    </w:p>
    <w:p w14:paraId="09BB80BD" w14:textId="77777777" w:rsidR="00E13BB8" w:rsidRPr="00F74C48" w:rsidRDefault="00E13BB8">
      <w:pPr>
        <w:rPr>
          <w:rFonts w:ascii="Calibri" w:hAnsi="Calibri"/>
          <w:sz w:val="20"/>
          <w:szCs w:val="20"/>
        </w:rPr>
      </w:pPr>
    </w:p>
    <w:tbl>
      <w:tblPr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6404"/>
        <w:gridCol w:w="1318"/>
        <w:gridCol w:w="1304"/>
      </w:tblGrid>
      <w:tr w:rsidR="0048402A" w:rsidRPr="00390A18" w14:paraId="489B9DD3" w14:textId="77777777" w:rsidTr="0048402A">
        <w:tc>
          <w:tcPr>
            <w:tcW w:w="6629" w:type="dxa"/>
            <w:tcBorders>
              <w:top w:val="double" w:sz="6" w:space="0" w:color="auto"/>
              <w:bottom w:val="single" w:sz="6" w:space="0" w:color="auto"/>
            </w:tcBorders>
            <w:shd w:val="clear" w:color="auto" w:fill="C6D9F1"/>
          </w:tcPr>
          <w:p w14:paraId="79469651" w14:textId="77777777" w:rsidR="0048402A" w:rsidRPr="00390A18" w:rsidRDefault="0048402A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Název předmětu</w:t>
            </w:r>
          </w:p>
        </w:tc>
        <w:tc>
          <w:tcPr>
            <w:tcW w:w="1329" w:type="dxa"/>
            <w:tcBorders>
              <w:top w:val="double" w:sz="6" w:space="0" w:color="auto"/>
              <w:bottom w:val="single" w:sz="6" w:space="0" w:color="auto"/>
            </w:tcBorders>
            <w:shd w:val="clear" w:color="auto" w:fill="C6D9F1"/>
          </w:tcPr>
          <w:p w14:paraId="2401A274" w14:textId="77777777" w:rsidR="0048402A" w:rsidRPr="00390A18" w:rsidRDefault="0048402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Výsledek*</w:t>
            </w:r>
          </w:p>
        </w:tc>
        <w:tc>
          <w:tcPr>
            <w:tcW w:w="1330" w:type="dxa"/>
            <w:tcBorders>
              <w:top w:val="double" w:sz="6" w:space="0" w:color="auto"/>
              <w:bottom w:val="single" w:sz="6" w:space="0" w:color="auto"/>
            </w:tcBorders>
            <w:shd w:val="clear" w:color="auto" w:fill="C6D9F1"/>
          </w:tcPr>
          <w:p w14:paraId="6DC20DE3" w14:textId="77777777" w:rsidR="0048402A" w:rsidRPr="00390A18" w:rsidRDefault="0048402A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Počet ECTS</w:t>
            </w:r>
          </w:p>
        </w:tc>
      </w:tr>
      <w:tr w:rsidR="0048402A" w:rsidRPr="00390A18" w14:paraId="293D08E3" w14:textId="77777777" w:rsidTr="0048402A">
        <w:tc>
          <w:tcPr>
            <w:tcW w:w="6629" w:type="dxa"/>
            <w:tcBorders>
              <w:top w:val="single" w:sz="6" w:space="0" w:color="auto"/>
            </w:tcBorders>
            <w:shd w:val="clear" w:color="auto" w:fill="auto"/>
          </w:tcPr>
          <w:p w14:paraId="150271E9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29" w:type="dxa"/>
            <w:tcBorders>
              <w:top w:val="single" w:sz="6" w:space="0" w:color="auto"/>
            </w:tcBorders>
          </w:tcPr>
          <w:p w14:paraId="19D8AB59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30" w:type="dxa"/>
            <w:tcBorders>
              <w:top w:val="single" w:sz="6" w:space="0" w:color="auto"/>
            </w:tcBorders>
            <w:shd w:val="clear" w:color="auto" w:fill="auto"/>
          </w:tcPr>
          <w:p w14:paraId="2832358C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8402A" w:rsidRPr="00390A18" w14:paraId="495E2EBC" w14:textId="77777777" w:rsidTr="0048402A">
        <w:tc>
          <w:tcPr>
            <w:tcW w:w="6629" w:type="dxa"/>
            <w:shd w:val="clear" w:color="auto" w:fill="auto"/>
          </w:tcPr>
          <w:p w14:paraId="258ABBD1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29" w:type="dxa"/>
          </w:tcPr>
          <w:p w14:paraId="5654021D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30" w:type="dxa"/>
            <w:shd w:val="clear" w:color="auto" w:fill="auto"/>
          </w:tcPr>
          <w:p w14:paraId="6FE1ED6C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8402A" w:rsidRPr="00390A18" w14:paraId="59F1F292" w14:textId="77777777" w:rsidTr="0048402A">
        <w:tc>
          <w:tcPr>
            <w:tcW w:w="6629" w:type="dxa"/>
            <w:shd w:val="clear" w:color="auto" w:fill="auto"/>
          </w:tcPr>
          <w:p w14:paraId="3D33CEB8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29" w:type="dxa"/>
          </w:tcPr>
          <w:p w14:paraId="078E3C51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30" w:type="dxa"/>
            <w:shd w:val="clear" w:color="auto" w:fill="auto"/>
          </w:tcPr>
          <w:p w14:paraId="76ACB03C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8402A" w:rsidRPr="00390A18" w14:paraId="39ECEE35" w14:textId="77777777" w:rsidTr="0048402A">
        <w:tc>
          <w:tcPr>
            <w:tcW w:w="6629" w:type="dxa"/>
            <w:shd w:val="clear" w:color="auto" w:fill="auto"/>
          </w:tcPr>
          <w:p w14:paraId="31F39FC9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29" w:type="dxa"/>
          </w:tcPr>
          <w:p w14:paraId="6A45A634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30" w:type="dxa"/>
            <w:shd w:val="clear" w:color="auto" w:fill="auto"/>
          </w:tcPr>
          <w:p w14:paraId="0D05FDF9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8402A" w:rsidRPr="00390A18" w14:paraId="2C24342B" w14:textId="77777777" w:rsidTr="0048402A">
        <w:tc>
          <w:tcPr>
            <w:tcW w:w="6629" w:type="dxa"/>
            <w:shd w:val="clear" w:color="auto" w:fill="auto"/>
          </w:tcPr>
          <w:p w14:paraId="517B3C4C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29" w:type="dxa"/>
          </w:tcPr>
          <w:p w14:paraId="7FC50FAA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30" w:type="dxa"/>
            <w:shd w:val="clear" w:color="auto" w:fill="auto"/>
          </w:tcPr>
          <w:p w14:paraId="45F6E7B7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8402A" w:rsidRPr="00390A18" w14:paraId="38D888D1" w14:textId="77777777" w:rsidTr="0048402A">
        <w:tc>
          <w:tcPr>
            <w:tcW w:w="6629" w:type="dxa"/>
            <w:shd w:val="clear" w:color="auto" w:fill="auto"/>
          </w:tcPr>
          <w:p w14:paraId="03F2238D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29" w:type="dxa"/>
          </w:tcPr>
          <w:p w14:paraId="7B4A8819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30" w:type="dxa"/>
            <w:shd w:val="clear" w:color="auto" w:fill="auto"/>
          </w:tcPr>
          <w:p w14:paraId="755429E7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8402A" w:rsidRPr="00390A18" w14:paraId="7C451453" w14:textId="77777777" w:rsidTr="0048402A">
        <w:tc>
          <w:tcPr>
            <w:tcW w:w="6629" w:type="dxa"/>
            <w:tcBorders>
              <w:bottom w:val="single" w:sz="6" w:space="0" w:color="auto"/>
            </w:tcBorders>
            <w:shd w:val="clear" w:color="auto" w:fill="auto"/>
          </w:tcPr>
          <w:p w14:paraId="6605842D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29" w:type="dxa"/>
            <w:tcBorders>
              <w:bottom w:val="single" w:sz="6" w:space="0" w:color="auto"/>
            </w:tcBorders>
          </w:tcPr>
          <w:p w14:paraId="7CACB2C5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30" w:type="dxa"/>
            <w:tcBorders>
              <w:bottom w:val="single" w:sz="6" w:space="0" w:color="auto"/>
            </w:tcBorders>
            <w:shd w:val="clear" w:color="auto" w:fill="auto"/>
          </w:tcPr>
          <w:p w14:paraId="08533C83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8402A" w:rsidRPr="00390A18" w14:paraId="40E32B50" w14:textId="77777777" w:rsidTr="00B02E0B">
        <w:tc>
          <w:tcPr>
            <w:tcW w:w="6629" w:type="dxa"/>
            <w:tcBorders>
              <w:top w:val="single" w:sz="6" w:space="0" w:color="auto"/>
              <w:bottom w:val="double" w:sz="6" w:space="0" w:color="auto"/>
            </w:tcBorders>
            <w:shd w:val="clear" w:color="auto" w:fill="C6D9F1"/>
          </w:tcPr>
          <w:p w14:paraId="0129B0D6" w14:textId="77777777" w:rsidR="0048402A" w:rsidRPr="00390A18" w:rsidRDefault="0048402A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Součet ECTS kreditů</w:t>
            </w:r>
          </w:p>
        </w:tc>
        <w:tc>
          <w:tcPr>
            <w:tcW w:w="1329" w:type="dxa"/>
            <w:tcBorders>
              <w:top w:val="single" w:sz="6" w:space="0" w:color="auto"/>
              <w:bottom w:val="double" w:sz="6" w:space="0" w:color="auto"/>
            </w:tcBorders>
            <w:shd w:val="clear" w:color="auto" w:fill="C6D9F1"/>
          </w:tcPr>
          <w:p w14:paraId="3771BECF" w14:textId="77777777" w:rsidR="0048402A" w:rsidRPr="00390A18" w:rsidRDefault="0048402A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330" w:type="dxa"/>
            <w:tcBorders>
              <w:top w:val="single" w:sz="6" w:space="0" w:color="auto"/>
              <w:bottom w:val="double" w:sz="6" w:space="0" w:color="auto"/>
            </w:tcBorders>
            <w:shd w:val="clear" w:color="auto" w:fill="auto"/>
          </w:tcPr>
          <w:p w14:paraId="21B1E677" w14:textId="77777777" w:rsidR="0048402A" w:rsidRPr="00390A18" w:rsidRDefault="0048402A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</w:tbl>
    <w:p w14:paraId="66016BDC" w14:textId="77777777" w:rsidR="00547C30" w:rsidRPr="0048402A" w:rsidRDefault="0048402A" w:rsidP="0048402A">
      <w:pPr>
        <w:rPr>
          <w:rFonts w:ascii="Calibri" w:hAnsi="Calibri"/>
          <w:i/>
          <w:sz w:val="20"/>
        </w:rPr>
      </w:pPr>
      <w:r w:rsidRPr="0048402A">
        <w:rPr>
          <w:rFonts w:ascii="Calibri" w:hAnsi="Calibri"/>
          <w:i/>
          <w:sz w:val="20"/>
        </w:rPr>
        <w:t>* Výsledek vyjádřený hodnocením 1-2-3 (nebo ekvivalent)</w:t>
      </w:r>
    </w:p>
    <w:p w14:paraId="5F93C1EB" w14:textId="77777777" w:rsidR="0048402A" w:rsidRDefault="0048402A">
      <w:pPr>
        <w:rPr>
          <w:rFonts w:ascii="Calibri" w:hAnsi="Calibri"/>
        </w:rPr>
      </w:pPr>
    </w:p>
    <w:p w14:paraId="42833CE5" w14:textId="77777777" w:rsidR="00F74C48" w:rsidRPr="00373E21" w:rsidRDefault="00F74C48">
      <w:pPr>
        <w:rPr>
          <w:rFonts w:ascii="Calibri" w:hAnsi="Calibri"/>
          <w:b/>
          <w:sz w:val="20"/>
          <w:szCs w:val="20"/>
        </w:rPr>
      </w:pPr>
      <w:r w:rsidRPr="00373E21">
        <w:rPr>
          <w:rFonts w:ascii="Calibri" w:hAnsi="Calibri"/>
          <w:b/>
          <w:sz w:val="20"/>
          <w:szCs w:val="20"/>
        </w:rPr>
        <w:t xml:space="preserve">Zapsané </w:t>
      </w:r>
      <w:r w:rsidR="009D1F94">
        <w:rPr>
          <w:rFonts w:ascii="Calibri" w:hAnsi="Calibri"/>
          <w:b/>
          <w:sz w:val="20"/>
          <w:szCs w:val="20"/>
        </w:rPr>
        <w:t xml:space="preserve">dosud </w:t>
      </w:r>
      <w:r w:rsidRPr="00373E21">
        <w:rPr>
          <w:rFonts w:ascii="Calibri" w:hAnsi="Calibri"/>
          <w:b/>
          <w:sz w:val="20"/>
          <w:szCs w:val="20"/>
        </w:rPr>
        <w:t>neuzavřené předměty z</w:t>
      </w:r>
      <w:r w:rsidR="00E13BB8" w:rsidRPr="00373E21">
        <w:rPr>
          <w:rFonts w:ascii="Calibri" w:hAnsi="Calibri"/>
          <w:b/>
          <w:sz w:val="20"/>
          <w:szCs w:val="20"/>
        </w:rPr>
        <w:t> </w:t>
      </w:r>
      <w:r w:rsidRPr="00373E21">
        <w:rPr>
          <w:rFonts w:ascii="Calibri" w:hAnsi="Calibri"/>
          <w:b/>
          <w:sz w:val="20"/>
          <w:szCs w:val="20"/>
        </w:rPr>
        <w:t>marketingu</w:t>
      </w:r>
    </w:p>
    <w:p w14:paraId="3FC405F1" w14:textId="77777777" w:rsidR="00E13BB8" w:rsidRPr="00F74C48" w:rsidRDefault="00E13BB8">
      <w:pPr>
        <w:rPr>
          <w:rFonts w:ascii="Calibri" w:hAnsi="Calibri"/>
          <w:sz w:val="20"/>
          <w:szCs w:val="20"/>
        </w:rPr>
      </w:pPr>
    </w:p>
    <w:tbl>
      <w:tblPr>
        <w:tblW w:w="9322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7905"/>
        <w:gridCol w:w="1417"/>
      </w:tblGrid>
      <w:tr w:rsidR="0048402A" w:rsidRPr="00390A18" w14:paraId="39E9A71C" w14:textId="77777777" w:rsidTr="0048402A">
        <w:tc>
          <w:tcPr>
            <w:tcW w:w="7905" w:type="dxa"/>
            <w:shd w:val="clear" w:color="auto" w:fill="C6D9F1"/>
          </w:tcPr>
          <w:p w14:paraId="5E24C5D7" w14:textId="77777777" w:rsidR="0048402A" w:rsidRPr="00390A18" w:rsidRDefault="0048402A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Název předmětu</w:t>
            </w:r>
          </w:p>
        </w:tc>
        <w:tc>
          <w:tcPr>
            <w:tcW w:w="1417" w:type="dxa"/>
            <w:shd w:val="clear" w:color="auto" w:fill="C6D9F1"/>
          </w:tcPr>
          <w:p w14:paraId="43C6BA66" w14:textId="77777777" w:rsidR="0048402A" w:rsidRPr="00390A18" w:rsidRDefault="0048402A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Počet ECTS</w:t>
            </w:r>
          </w:p>
        </w:tc>
      </w:tr>
      <w:tr w:rsidR="0048402A" w:rsidRPr="00390A18" w14:paraId="02F606C5" w14:textId="77777777" w:rsidTr="0048402A">
        <w:tc>
          <w:tcPr>
            <w:tcW w:w="7905" w:type="dxa"/>
          </w:tcPr>
          <w:p w14:paraId="53BC9EA9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61F89CC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8402A" w:rsidRPr="00390A18" w14:paraId="36AEBD31" w14:textId="77777777" w:rsidTr="0048402A">
        <w:tc>
          <w:tcPr>
            <w:tcW w:w="7905" w:type="dxa"/>
          </w:tcPr>
          <w:p w14:paraId="336E54C3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AB6823A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8402A" w:rsidRPr="00390A18" w14:paraId="55C3D744" w14:textId="77777777" w:rsidTr="0048402A">
        <w:tc>
          <w:tcPr>
            <w:tcW w:w="7905" w:type="dxa"/>
          </w:tcPr>
          <w:p w14:paraId="689CDDA3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4EF9213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8402A" w:rsidRPr="00390A18" w14:paraId="76954316" w14:textId="77777777" w:rsidTr="00B02E0B">
        <w:tc>
          <w:tcPr>
            <w:tcW w:w="7905" w:type="dxa"/>
            <w:shd w:val="clear" w:color="auto" w:fill="C6D9F1"/>
          </w:tcPr>
          <w:p w14:paraId="552628EA" w14:textId="77777777" w:rsidR="0048402A" w:rsidRPr="00390A18" w:rsidRDefault="0048402A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Součet ECTS kreditů</w:t>
            </w:r>
          </w:p>
        </w:tc>
        <w:tc>
          <w:tcPr>
            <w:tcW w:w="1417" w:type="dxa"/>
            <w:shd w:val="clear" w:color="auto" w:fill="auto"/>
          </w:tcPr>
          <w:p w14:paraId="33FC7159" w14:textId="77777777" w:rsidR="0048402A" w:rsidRPr="00390A18" w:rsidRDefault="0048402A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</w:tbl>
    <w:p w14:paraId="573BA870" w14:textId="77777777" w:rsidR="00F74C48" w:rsidRDefault="00F74C48">
      <w:pPr>
        <w:rPr>
          <w:rFonts w:ascii="Calibri" w:hAnsi="Calibri"/>
        </w:rPr>
      </w:pPr>
    </w:p>
    <w:p w14:paraId="26B9BDDC" w14:textId="77777777" w:rsidR="00F74C48" w:rsidRPr="00373E21" w:rsidRDefault="009202E6">
      <w:pPr>
        <w:rPr>
          <w:rFonts w:ascii="Calibri" w:hAnsi="Calibri"/>
          <w:b/>
          <w:sz w:val="20"/>
          <w:szCs w:val="20"/>
        </w:rPr>
      </w:pPr>
      <w:r w:rsidRPr="00373E21">
        <w:rPr>
          <w:rFonts w:ascii="Calibri" w:hAnsi="Calibri"/>
          <w:b/>
          <w:sz w:val="20"/>
          <w:szCs w:val="20"/>
        </w:rPr>
        <w:t>Bakalářská práce v oblasti marketingu</w:t>
      </w:r>
      <w:r w:rsidR="007A4249">
        <w:rPr>
          <w:rFonts w:ascii="Calibri" w:hAnsi="Calibri"/>
          <w:b/>
          <w:sz w:val="20"/>
          <w:szCs w:val="20"/>
        </w:rPr>
        <w:t xml:space="preserve"> </w:t>
      </w:r>
    </w:p>
    <w:p w14:paraId="3EB56D59" w14:textId="77777777" w:rsidR="00E13BB8" w:rsidRPr="009202E6" w:rsidRDefault="00E13BB8">
      <w:pPr>
        <w:rPr>
          <w:rFonts w:ascii="Calibri" w:hAnsi="Calibri"/>
          <w:sz w:val="20"/>
          <w:szCs w:val="20"/>
        </w:rPr>
      </w:pPr>
    </w:p>
    <w:tbl>
      <w:tblPr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777"/>
        <w:gridCol w:w="5904"/>
        <w:gridCol w:w="1345"/>
      </w:tblGrid>
      <w:tr w:rsidR="0048402A" w:rsidRPr="00390A18" w14:paraId="5BFDE51D" w14:textId="77777777" w:rsidTr="00A36CBD">
        <w:tc>
          <w:tcPr>
            <w:tcW w:w="1809" w:type="dxa"/>
            <w:shd w:val="clear" w:color="auto" w:fill="C6D9F1"/>
          </w:tcPr>
          <w:p w14:paraId="5130D3A9" w14:textId="77777777" w:rsidR="0048402A" w:rsidRPr="00390A18" w:rsidRDefault="0048402A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Název práce</w:t>
            </w:r>
          </w:p>
        </w:tc>
        <w:tc>
          <w:tcPr>
            <w:tcW w:w="7479" w:type="dxa"/>
            <w:gridSpan w:val="2"/>
          </w:tcPr>
          <w:p w14:paraId="5934DC8D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8402A" w:rsidRPr="00390A18" w14:paraId="5B1719A4" w14:textId="77777777" w:rsidTr="00A36CBD">
        <w:tc>
          <w:tcPr>
            <w:tcW w:w="7905" w:type="dxa"/>
            <w:gridSpan w:val="2"/>
            <w:tcBorders>
              <w:top w:val="single" w:sz="6" w:space="0" w:color="auto"/>
              <w:bottom w:val="double" w:sz="6" w:space="0" w:color="auto"/>
            </w:tcBorders>
            <w:shd w:val="clear" w:color="auto" w:fill="C6D9F1"/>
          </w:tcPr>
          <w:p w14:paraId="364B65D9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Výsledek</w:t>
            </w:r>
          </w:p>
        </w:tc>
        <w:tc>
          <w:tcPr>
            <w:tcW w:w="1383" w:type="dxa"/>
          </w:tcPr>
          <w:p w14:paraId="058F0748" w14:textId="77777777" w:rsidR="0048402A" w:rsidRPr="00390A18" w:rsidRDefault="0048402A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203F832B" w14:textId="77777777" w:rsidR="00F74C48" w:rsidRPr="0025305F" w:rsidRDefault="00F74C48">
      <w:pPr>
        <w:rPr>
          <w:rFonts w:ascii="Calibri" w:hAnsi="Calibri"/>
          <w:sz w:val="20"/>
          <w:szCs w:val="20"/>
        </w:rPr>
      </w:pPr>
    </w:p>
    <w:p w14:paraId="3F97D340" w14:textId="77777777" w:rsidR="00CA0651" w:rsidRDefault="00CA0651">
      <w:pPr>
        <w:rPr>
          <w:rFonts w:ascii="Calibri" w:hAnsi="Calibri"/>
          <w:sz w:val="20"/>
          <w:szCs w:val="20"/>
        </w:rPr>
      </w:pPr>
    </w:p>
    <w:p w14:paraId="3E9014CB" w14:textId="06E1BF36" w:rsidR="00CA0651" w:rsidRDefault="00CA0651">
      <w:pPr>
        <w:rPr>
          <w:rFonts w:ascii="Calibri" w:hAnsi="Calibri"/>
          <w:sz w:val="20"/>
          <w:szCs w:val="20"/>
        </w:rPr>
      </w:pPr>
    </w:p>
    <w:p w14:paraId="1D71210F" w14:textId="77777777" w:rsidR="00532C05" w:rsidRDefault="00532C05">
      <w:pPr>
        <w:rPr>
          <w:rFonts w:ascii="Calibri" w:hAnsi="Calibri"/>
          <w:sz w:val="20"/>
          <w:szCs w:val="20"/>
        </w:rPr>
      </w:pPr>
    </w:p>
    <w:p w14:paraId="387A81B8" w14:textId="77777777" w:rsidR="001169CE" w:rsidRDefault="001169CE">
      <w:pPr>
        <w:rPr>
          <w:rFonts w:ascii="Calibri" w:hAnsi="Calibri"/>
          <w:sz w:val="20"/>
          <w:szCs w:val="20"/>
        </w:rPr>
      </w:pPr>
    </w:p>
    <w:p w14:paraId="4ECF3EBE" w14:textId="77777777" w:rsidR="00155327" w:rsidRPr="00CA0651" w:rsidRDefault="00C71B96">
      <w:pPr>
        <w:rPr>
          <w:rFonts w:ascii="Calibri" w:hAnsi="Calibri"/>
          <w:b/>
          <w:sz w:val="20"/>
          <w:szCs w:val="20"/>
        </w:rPr>
      </w:pPr>
      <w:r>
        <w:rPr>
          <w:rFonts w:ascii="Calibri" w:hAnsi="Calibri"/>
          <w:b/>
          <w:sz w:val="20"/>
          <w:szCs w:val="20"/>
        </w:rPr>
        <w:lastRenderedPageBreak/>
        <w:t>Další s</w:t>
      </w:r>
      <w:r w:rsidR="00CA0651" w:rsidRPr="00CA0651">
        <w:rPr>
          <w:rFonts w:ascii="Calibri" w:hAnsi="Calibri"/>
          <w:b/>
          <w:sz w:val="20"/>
          <w:szCs w:val="20"/>
        </w:rPr>
        <w:t>amostatné studium marketingu</w:t>
      </w:r>
      <w:r w:rsidR="00CA0651">
        <w:rPr>
          <w:rFonts w:ascii="Calibri" w:hAnsi="Calibri"/>
          <w:b/>
          <w:sz w:val="20"/>
          <w:szCs w:val="20"/>
        </w:rPr>
        <w:t xml:space="preserve"> (</w:t>
      </w:r>
      <w:r>
        <w:rPr>
          <w:rFonts w:ascii="Calibri" w:hAnsi="Calibri"/>
          <w:b/>
          <w:sz w:val="20"/>
          <w:szCs w:val="20"/>
        </w:rPr>
        <w:t xml:space="preserve">knihy, časopisy weby, mimoškolní </w:t>
      </w:r>
      <w:proofErr w:type="gramStart"/>
      <w:r w:rsidR="001169CE">
        <w:rPr>
          <w:rFonts w:ascii="Calibri" w:hAnsi="Calibri"/>
          <w:b/>
          <w:sz w:val="20"/>
          <w:szCs w:val="20"/>
        </w:rPr>
        <w:t>kurzy,…</w:t>
      </w:r>
      <w:proofErr w:type="gramEnd"/>
      <w:r w:rsidR="001169CE">
        <w:rPr>
          <w:rFonts w:ascii="Calibri" w:hAnsi="Calibri"/>
          <w:b/>
          <w:sz w:val="20"/>
          <w:szCs w:val="20"/>
        </w:rPr>
        <w:t>)</w:t>
      </w:r>
    </w:p>
    <w:p w14:paraId="7FA6E320" w14:textId="77777777" w:rsidR="00CA0651" w:rsidRDefault="00CA0651">
      <w:pPr>
        <w:rPr>
          <w:rFonts w:ascii="Calibri" w:hAnsi="Calibri"/>
          <w:sz w:val="20"/>
          <w:szCs w:val="20"/>
        </w:rPr>
      </w:pPr>
    </w:p>
    <w:tbl>
      <w:tblPr>
        <w:tblW w:w="9322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9322"/>
      </w:tblGrid>
      <w:tr w:rsidR="00CA0651" w:rsidRPr="00390A18" w14:paraId="5F81A67D" w14:textId="77777777" w:rsidTr="00C71B96">
        <w:tc>
          <w:tcPr>
            <w:tcW w:w="9322" w:type="dxa"/>
            <w:shd w:val="clear" w:color="auto" w:fill="C6D9F1"/>
          </w:tcPr>
          <w:p w14:paraId="4064363D" w14:textId="77777777" w:rsidR="00CA0651" w:rsidRPr="00390A18" w:rsidRDefault="001169CE" w:rsidP="00E47127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 xml:space="preserve">Název </w:t>
            </w:r>
            <w:r>
              <w:rPr>
                <w:rFonts w:ascii="Calibri" w:hAnsi="Calibri"/>
                <w:b/>
                <w:sz w:val="20"/>
                <w:szCs w:val="20"/>
              </w:rPr>
              <w:t>(případně</w:t>
            </w:r>
            <w:r w:rsidR="00C71B96">
              <w:rPr>
                <w:rFonts w:ascii="Calibri" w:hAnsi="Calibri"/>
                <w:b/>
                <w:sz w:val="20"/>
                <w:szCs w:val="20"/>
              </w:rPr>
              <w:t xml:space="preserve"> popis)</w:t>
            </w:r>
          </w:p>
        </w:tc>
      </w:tr>
      <w:tr w:rsidR="00CA0651" w:rsidRPr="00390A18" w14:paraId="3545F191" w14:textId="77777777" w:rsidTr="00C71B96">
        <w:tc>
          <w:tcPr>
            <w:tcW w:w="9322" w:type="dxa"/>
          </w:tcPr>
          <w:p w14:paraId="0BDCEB92" w14:textId="77777777" w:rsidR="00CA0651" w:rsidRPr="00390A18" w:rsidRDefault="00CA0651" w:rsidP="00E4712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C71B96" w:rsidRPr="00390A18" w14:paraId="5EDE725B" w14:textId="77777777" w:rsidTr="00C71B96">
        <w:tc>
          <w:tcPr>
            <w:tcW w:w="9322" w:type="dxa"/>
          </w:tcPr>
          <w:p w14:paraId="575123FD" w14:textId="77777777" w:rsidR="00C71B96" w:rsidRPr="00390A18" w:rsidRDefault="00C71B96" w:rsidP="00E4712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C71B96" w:rsidRPr="00390A18" w14:paraId="299459DF" w14:textId="77777777" w:rsidTr="00C71B96">
        <w:tc>
          <w:tcPr>
            <w:tcW w:w="9322" w:type="dxa"/>
          </w:tcPr>
          <w:p w14:paraId="16D5F7E9" w14:textId="77777777" w:rsidR="00C71B96" w:rsidRPr="00390A18" w:rsidRDefault="00C71B96" w:rsidP="00E4712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CA0651" w:rsidRPr="00390A18" w14:paraId="68FB8C1E" w14:textId="77777777" w:rsidTr="00C71B96">
        <w:tc>
          <w:tcPr>
            <w:tcW w:w="9322" w:type="dxa"/>
          </w:tcPr>
          <w:p w14:paraId="3B488AA4" w14:textId="77777777" w:rsidR="00CA0651" w:rsidRPr="00390A18" w:rsidRDefault="00CA0651" w:rsidP="00E4712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CA0651" w:rsidRPr="00390A18" w14:paraId="1FF4F3B3" w14:textId="77777777" w:rsidTr="00C71B96">
        <w:tc>
          <w:tcPr>
            <w:tcW w:w="9322" w:type="dxa"/>
          </w:tcPr>
          <w:p w14:paraId="153B533C" w14:textId="77777777" w:rsidR="00CA0651" w:rsidRPr="00390A18" w:rsidRDefault="00CA0651" w:rsidP="00E47127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1335D7C5" w14:textId="77777777" w:rsidR="00CA0651" w:rsidRDefault="00CA0651">
      <w:pPr>
        <w:rPr>
          <w:rFonts w:ascii="Calibri" w:hAnsi="Calibri"/>
          <w:sz w:val="20"/>
          <w:szCs w:val="20"/>
        </w:rPr>
      </w:pPr>
    </w:p>
    <w:p w14:paraId="13A36DD2" w14:textId="77777777" w:rsidR="00CA0651" w:rsidRDefault="00CA0651">
      <w:pPr>
        <w:rPr>
          <w:rFonts w:ascii="Calibri" w:hAnsi="Calibri"/>
          <w:sz w:val="20"/>
          <w:szCs w:val="20"/>
        </w:rPr>
      </w:pPr>
    </w:p>
    <w:p w14:paraId="7FB8CF2D" w14:textId="77777777" w:rsidR="00CA0651" w:rsidRPr="0025305F" w:rsidRDefault="00CA0651">
      <w:pPr>
        <w:rPr>
          <w:rFonts w:ascii="Calibri" w:hAnsi="Calibri"/>
          <w:sz w:val="20"/>
          <w:szCs w:val="20"/>
        </w:rPr>
      </w:pPr>
    </w:p>
    <w:p w14:paraId="6FF0F2E5" w14:textId="77777777" w:rsidR="00035FA4" w:rsidRPr="00373E21" w:rsidRDefault="00035FA4">
      <w:pPr>
        <w:rPr>
          <w:rFonts w:ascii="Calibri" w:hAnsi="Calibri"/>
          <w:b/>
        </w:rPr>
      </w:pPr>
      <w:r w:rsidRPr="00373E21">
        <w:rPr>
          <w:rFonts w:ascii="Calibri" w:hAnsi="Calibri"/>
          <w:b/>
        </w:rPr>
        <w:t>III.</w:t>
      </w:r>
      <w:r w:rsidRPr="00373E21">
        <w:rPr>
          <w:rFonts w:ascii="Calibri" w:hAnsi="Calibri"/>
          <w:b/>
        </w:rPr>
        <w:tab/>
        <w:t>PRAXE V</w:t>
      </w:r>
      <w:r w:rsidR="007A4249">
        <w:rPr>
          <w:rFonts w:ascii="Calibri" w:hAnsi="Calibri"/>
          <w:b/>
        </w:rPr>
        <w:t> </w:t>
      </w:r>
      <w:r w:rsidRPr="00373E21">
        <w:rPr>
          <w:rFonts w:ascii="Calibri" w:hAnsi="Calibri"/>
          <w:b/>
        </w:rPr>
        <w:t>MARKETINGU</w:t>
      </w:r>
      <w:r w:rsidR="007A4249">
        <w:rPr>
          <w:rFonts w:ascii="Calibri" w:hAnsi="Calibri"/>
          <w:b/>
        </w:rPr>
        <w:t xml:space="preserve"> (nebo příbuzné oblasti)</w:t>
      </w:r>
    </w:p>
    <w:p w14:paraId="09A33DA5" w14:textId="77777777" w:rsidR="00035FA4" w:rsidRDefault="00035FA4">
      <w:pPr>
        <w:rPr>
          <w:rFonts w:ascii="Calibri" w:hAnsi="Calibri"/>
        </w:rPr>
      </w:pPr>
    </w:p>
    <w:tbl>
      <w:tblPr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307"/>
        <w:gridCol w:w="2303"/>
        <w:gridCol w:w="2308"/>
        <w:gridCol w:w="1054"/>
        <w:gridCol w:w="1054"/>
      </w:tblGrid>
      <w:tr w:rsidR="00E13BB8" w:rsidRPr="00390A18" w14:paraId="4953ACA6" w14:textId="77777777" w:rsidTr="00390A18">
        <w:tc>
          <w:tcPr>
            <w:tcW w:w="2376" w:type="dxa"/>
            <w:shd w:val="clear" w:color="auto" w:fill="C6D9F1"/>
          </w:tcPr>
          <w:p w14:paraId="56809F8F" w14:textId="77777777" w:rsidR="00E13BB8" w:rsidRPr="00390A18" w:rsidRDefault="00E13BB8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Název firmy</w:t>
            </w:r>
          </w:p>
        </w:tc>
        <w:tc>
          <w:tcPr>
            <w:tcW w:w="2376" w:type="dxa"/>
            <w:shd w:val="clear" w:color="auto" w:fill="C6D9F1"/>
          </w:tcPr>
          <w:p w14:paraId="1F7608C4" w14:textId="77777777" w:rsidR="00E13BB8" w:rsidRPr="00390A18" w:rsidRDefault="00E13BB8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Obor</w:t>
            </w:r>
          </w:p>
        </w:tc>
        <w:tc>
          <w:tcPr>
            <w:tcW w:w="2376" w:type="dxa"/>
            <w:shd w:val="clear" w:color="auto" w:fill="C6D9F1"/>
          </w:tcPr>
          <w:p w14:paraId="0E3B1C8D" w14:textId="77777777" w:rsidR="00E13BB8" w:rsidRPr="00390A18" w:rsidRDefault="00E13BB8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Pozice</w:t>
            </w:r>
          </w:p>
        </w:tc>
        <w:tc>
          <w:tcPr>
            <w:tcW w:w="1080" w:type="dxa"/>
            <w:shd w:val="clear" w:color="auto" w:fill="C6D9F1"/>
          </w:tcPr>
          <w:p w14:paraId="0CC2FC6E" w14:textId="77777777" w:rsidR="00E13BB8" w:rsidRPr="00390A18" w:rsidRDefault="00E13BB8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Od</w:t>
            </w:r>
          </w:p>
        </w:tc>
        <w:tc>
          <w:tcPr>
            <w:tcW w:w="1080" w:type="dxa"/>
            <w:shd w:val="clear" w:color="auto" w:fill="C6D9F1"/>
          </w:tcPr>
          <w:p w14:paraId="2F5ACC12" w14:textId="77777777" w:rsidR="00E13BB8" w:rsidRPr="00390A18" w:rsidRDefault="00E13BB8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Do</w:t>
            </w:r>
          </w:p>
        </w:tc>
      </w:tr>
      <w:tr w:rsidR="00E13BB8" w:rsidRPr="00390A18" w14:paraId="7BD11298" w14:textId="77777777" w:rsidTr="00390A18">
        <w:tc>
          <w:tcPr>
            <w:tcW w:w="2376" w:type="dxa"/>
          </w:tcPr>
          <w:p w14:paraId="2A133B8A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376" w:type="dxa"/>
          </w:tcPr>
          <w:p w14:paraId="3EDFF1CD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376" w:type="dxa"/>
          </w:tcPr>
          <w:p w14:paraId="304C290E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74CFC0EB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6128F879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13BB8" w:rsidRPr="00390A18" w14:paraId="5845636F" w14:textId="77777777" w:rsidTr="00390A18">
        <w:tc>
          <w:tcPr>
            <w:tcW w:w="2376" w:type="dxa"/>
          </w:tcPr>
          <w:p w14:paraId="1EC34CDA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376" w:type="dxa"/>
          </w:tcPr>
          <w:p w14:paraId="456815F2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376" w:type="dxa"/>
          </w:tcPr>
          <w:p w14:paraId="451EBB15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6FBEA1F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9518AC4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13BB8" w:rsidRPr="00390A18" w14:paraId="11A93DE6" w14:textId="77777777" w:rsidTr="00390A18">
        <w:tc>
          <w:tcPr>
            <w:tcW w:w="2376" w:type="dxa"/>
          </w:tcPr>
          <w:p w14:paraId="7904782E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376" w:type="dxa"/>
          </w:tcPr>
          <w:p w14:paraId="3B837B44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376" w:type="dxa"/>
          </w:tcPr>
          <w:p w14:paraId="3E1CB19A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6DD628E0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BEB019A" w14:textId="77777777" w:rsidR="00E13BB8" w:rsidRPr="00390A18" w:rsidRDefault="00E13BB8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24B868F0" w14:textId="77777777" w:rsidR="00E13BB8" w:rsidRDefault="00E13BB8">
      <w:pPr>
        <w:rPr>
          <w:rFonts w:ascii="Calibri" w:hAnsi="Calibri"/>
        </w:rPr>
      </w:pPr>
    </w:p>
    <w:p w14:paraId="519E847F" w14:textId="77777777" w:rsidR="007C4350" w:rsidRPr="00C44B8D" w:rsidRDefault="007C4350">
      <w:pPr>
        <w:rPr>
          <w:rFonts w:ascii="Calibri" w:hAnsi="Calibri"/>
        </w:rPr>
      </w:pPr>
    </w:p>
    <w:p w14:paraId="494DD6A6" w14:textId="77777777" w:rsidR="00035FA4" w:rsidRPr="00373E21" w:rsidRDefault="00035FA4">
      <w:pPr>
        <w:rPr>
          <w:rFonts w:ascii="Calibri" w:hAnsi="Calibri"/>
          <w:b/>
        </w:rPr>
      </w:pPr>
      <w:r w:rsidRPr="00373E21">
        <w:rPr>
          <w:rFonts w:ascii="Calibri" w:hAnsi="Calibri"/>
          <w:b/>
        </w:rPr>
        <w:t>IV</w:t>
      </w:r>
      <w:r w:rsidR="00373E21">
        <w:rPr>
          <w:rFonts w:ascii="Calibri" w:hAnsi="Calibri"/>
          <w:b/>
        </w:rPr>
        <w:t>.</w:t>
      </w:r>
      <w:r w:rsidRPr="00373E21">
        <w:rPr>
          <w:rFonts w:ascii="Calibri" w:hAnsi="Calibri"/>
          <w:b/>
        </w:rPr>
        <w:tab/>
        <w:t>OSOBNÍ MOTIVACE</w:t>
      </w:r>
    </w:p>
    <w:p w14:paraId="4A308854" w14:textId="77777777" w:rsidR="00035FA4" w:rsidRDefault="00035FA4">
      <w:pPr>
        <w:rPr>
          <w:rFonts w:ascii="Calibri" w:hAnsi="Calibri"/>
        </w:rPr>
      </w:pPr>
    </w:p>
    <w:p w14:paraId="42EAD92E" w14:textId="77777777" w:rsidR="00BA5F4C" w:rsidRPr="002528C9" w:rsidRDefault="00BA5F4C">
      <w:pPr>
        <w:rPr>
          <w:rFonts w:ascii="Calibri" w:hAnsi="Calibri"/>
          <w:b/>
          <w:sz w:val="20"/>
          <w:szCs w:val="20"/>
        </w:rPr>
      </w:pPr>
      <w:r w:rsidRPr="002528C9">
        <w:rPr>
          <w:rFonts w:ascii="Calibri" w:hAnsi="Calibri"/>
          <w:b/>
          <w:sz w:val="20"/>
          <w:szCs w:val="20"/>
        </w:rPr>
        <w:t>Proč jste si vybrali vedlejší specializaci</w:t>
      </w:r>
      <w:r w:rsidR="00155327" w:rsidRPr="002528C9">
        <w:rPr>
          <w:rFonts w:ascii="Calibri" w:hAnsi="Calibri"/>
          <w:b/>
          <w:sz w:val="20"/>
          <w:szCs w:val="20"/>
        </w:rPr>
        <w:t xml:space="preserve"> Marketing (</w:t>
      </w:r>
      <w:r w:rsidRPr="002528C9">
        <w:rPr>
          <w:rFonts w:ascii="Calibri" w:hAnsi="Calibri"/>
          <w:b/>
          <w:sz w:val="20"/>
          <w:szCs w:val="20"/>
        </w:rPr>
        <w:t>3MK)?</w:t>
      </w:r>
      <w:r w:rsidR="00155327" w:rsidRPr="002528C9">
        <w:rPr>
          <w:rFonts w:ascii="Calibri" w:hAnsi="Calibri"/>
          <w:b/>
          <w:sz w:val="20"/>
          <w:szCs w:val="20"/>
        </w:rPr>
        <w:t xml:space="preserve">  Maximálně 5 řádků!</w:t>
      </w:r>
    </w:p>
    <w:p w14:paraId="469A8B4F" w14:textId="77777777" w:rsidR="00BA5F4C" w:rsidRPr="00BA5F4C" w:rsidRDefault="00BA5F4C">
      <w:pPr>
        <w:rPr>
          <w:rFonts w:ascii="Calibri" w:hAnsi="Calibri"/>
          <w:sz w:val="20"/>
          <w:szCs w:val="20"/>
        </w:rPr>
      </w:pPr>
    </w:p>
    <w:tbl>
      <w:tblPr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9026"/>
      </w:tblGrid>
      <w:tr w:rsidR="00BA5F4C" w:rsidRPr="00390A18" w14:paraId="4A247006" w14:textId="77777777" w:rsidTr="00390A18">
        <w:tc>
          <w:tcPr>
            <w:tcW w:w="9212" w:type="dxa"/>
          </w:tcPr>
          <w:p w14:paraId="31DF281F" w14:textId="77777777" w:rsidR="00BA5F4C" w:rsidRPr="00390A18" w:rsidRDefault="00BA5F4C">
            <w:pPr>
              <w:rPr>
                <w:rFonts w:ascii="Calibri" w:hAnsi="Calibri"/>
                <w:sz w:val="20"/>
                <w:szCs w:val="20"/>
              </w:rPr>
            </w:pPr>
          </w:p>
          <w:p w14:paraId="5912FF9B" w14:textId="77777777" w:rsidR="00BA5F4C" w:rsidRPr="00390A18" w:rsidRDefault="00BA5F4C">
            <w:pPr>
              <w:rPr>
                <w:rFonts w:ascii="Calibri" w:hAnsi="Calibri"/>
                <w:sz w:val="20"/>
                <w:szCs w:val="20"/>
              </w:rPr>
            </w:pPr>
          </w:p>
          <w:p w14:paraId="48E4CF0D" w14:textId="77777777" w:rsidR="00BA5F4C" w:rsidRPr="00390A18" w:rsidRDefault="00BA5F4C">
            <w:pPr>
              <w:rPr>
                <w:rFonts w:ascii="Calibri" w:hAnsi="Calibri"/>
                <w:sz w:val="20"/>
                <w:szCs w:val="20"/>
              </w:rPr>
            </w:pPr>
          </w:p>
          <w:p w14:paraId="0CE7F53A" w14:textId="77777777" w:rsidR="00BA5F4C" w:rsidRPr="00390A18" w:rsidRDefault="00BA5F4C">
            <w:pPr>
              <w:rPr>
                <w:rFonts w:ascii="Calibri" w:hAnsi="Calibri"/>
                <w:sz w:val="20"/>
                <w:szCs w:val="20"/>
              </w:rPr>
            </w:pPr>
          </w:p>
          <w:p w14:paraId="39B75AD5" w14:textId="77777777" w:rsidR="00BA5F4C" w:rsidRPr="00390A18" w:rsidRDefault="00BA5F4C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2F3830D5" w14:textId="77777777" w:rsidR="00532C05" w:rsidRDefault="00532C05">
      <w:pPr>
        <w:rPr>
          <w:rFonts w:ascii="Calibri" w:hAnsi="Calibri"/>
        </w:rPr>
      </w:pPr>
    </w:p>
    <w:p w14:paraId="28DACA57" w14:textId="77777777" w:rsidR="00C71B96" w:rsidRDefault="00C71B96">
      <w:pPr>
        <w:rPr>
          <w:rFonts w:ascii="Calibri" w:hAnsi="Calibri"/>
          <w:b/>
          <w:sz w:val="20"/>
          <w:szCs w:val="20"/>
        </w:rPr>
      </w:pPr>
      <w:r>
        <w:rPr>
          <w:rFonts w:ascii="Calibri" w:hAnsi="Calibri"/>
          <w:b/>
          <w:sz w:val="20"/>
          <w:szCs w:val="20"/>
        </w:rPr>
        <w:t>Hlásíte s</w:t>
      </w:r>
      <w:r w:rsidR="009D1F94">
        <w:rPr>
          <w:rFonts w:ascii="Calibri" w:hAnsi="Calibri"/>
          <w:b/>
          <w:sz w:val="20"/>
          <w:szCs w:val="20"/>
        </w:rPr>
        <w:t xml:space="preserve">e do naší vedlejší specializace </w:t>
      </w:r>
      <w:r>
        <w:rPr>
          <w:rFonts w:ascii="Calibri" w:hAnsi="Calibri"/>
          <w:b/>
          <w:sz w:val="20"/>
          <w:szCs w:val="20"/>
        </w:rPr>
        <w:t>opakovaně?</w:t>
      </w:r>
      <w:r>
        <w:rPr>
          <w:rFonts w:ascii="Calibri" w:hAnsi="Calibri"/>
          <w:b/>
          <w:sz w:val="20"/>
          <w:szCs w:val="20"/>
        </w:rPr>
        <w:tab/>
      </w:r>
      <w:r>
        <w:rPr>
          <w:rFonts w:ascii="Calibri" w:hAnsi="Calibri"/>
          <w:b/>
          <w:sz w:val="20"/>
          <w:szCs w:val="20"/>
        </w:rPr>
        <w:tab/>
      </w:r>
      <w:r>
        <w:rPr>
          <w:rFonts w:ascii="Calibri" w:hAnsi="Calibri"/>
          <w:b/>
          <w:sz w:val="20"/>
          <w:szCs w:val="20"/>
        </w:rPr>
        <w:tab/>
      </w:r>
      <w:r>
        <w:rPr>
          <w:rFonts w:ascii="Calibri" w:hAnsi="Calibri"/>
          <w:b/>
          <w:sz w:val="20"/>
          <w:szCs w:val="20"/>
        </w:rPr>
        <w:tab/>
      </w:r>
      <w:r w:rsidRPr="002528C9">
        <w:rPr>
          <w:rFonts w:ascii="Calibri" w:hAnsi="Calibri"/>
          <w:b/>
          <w:sz w:val="20"/>
          <w:szCs w:val="20"/>
        </w:rPr>
        <w:t xml:space="preserve">ANO/NE </w:t>
      </w:r>
      <w:r w:rsidRPr="002528C9">
        <w:rPr>
          <w:rFonts w:ascii="Calibri" w:hAnsi="Calibri"/>
          <w:i/>
          <w:sz w:val="20"/>
          <w:szCs w:val="20"/>
        </w:rPr>
        <w:t>(nehodící se vymažte)</w:t>
      </w:r>
    </w:p>
    <w:p w14:paraId="75DC6E16" w14:textId="77777777" w:rsidR="0025305F" w:rsidRDefault="0025305F">
      <w:pPr>
        <w:rPr>
          <w:rFonts w:ascii="Calibri" w:hAnsi="Calibri"/>
          <w:sz w:val="20"/>
          <w:szCs w:val="20"/>
        </w:rPr>
      </w:pPr>
    </w:p>
    <w:p w14:paraId="24783BC1" w14:textId="77777777" w:rsidR="007C4350" w:rsidRPr="0025305F" w:rsidRDefault="007C4350">
      <w:pPr>
        <w:rPr>
          <w:rFonts w:ascii="Calibri" w:hAnsi="Calibri"/>
          <w:sz w:val="20"/>
          <w:szCs w:val="20"/>
        </w:rPr>
      </w:pPr>
    </w:p>
    <w:p w14:paraId="33991509" w14:textId="77777777" w:rsidR="00035FA4" w:rsidRPr="00373E21" w:rsidRDefault="00035FA4">
      <w:pPr>
        <w:rPr>
          <w:rFonts w:ascii="Calibri" w:hAnsi="Calibri"/>
          <w:b/>
        </w:rPr>
      </w:pPr>
      <w:r w:rsidRPr="00373E21">
        <w:rPr>
          <w:rFonts w:ascii="Calibri" w:hAnsi="Calibri"/>
          <w:b/>
        </w:rPr>
        <w:t>V</w:t>
      </w:r>
      <w:r w:rsidR="00373E21">
        <w:rPr>
          <w:rFonts w:ascii="Calibri" w:hAnsi="Calibri"/>
          <w:b/>
        </w:rPr>
        <w:t>.</w:t>
      </w:r>
      <w:r w:rsidRPr="00373E21">
        <w:rPr>
          <w:rFonts w:ascii="Calibri" w:hAnsi="Calibri"/>
          <w:b/>
        </w:rPr>
        <w:tab/>
        <w:t>ZNALOST ANGLIČTINY</w:t>
      </w:r>
    </w:p>
    <w:p w14:paraId="12C8BD69" w14:textId="77777777" w:rsidR="00035FA4" w:rsidRDefault="00035FA4">
      <w:pPr>
        <w:rPr>
          <w:rFonts w:ascii="Calibri" w:hAnsi="Calibri"/>
        </w:rPr>
      </w:pPr>
    </w:p>
    <w:tbl>
      <w:tblPr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6916"/>
        <w:gridCol w:w="2110"/>
      </w:tblGrid>
      <w:tr w:rsidR="00155327" w:rsidRPr="00390A18" w14:paraId="559052B5" w14:textId="77777777" w:rsidTr="00390A18">
        <w:tc>
          <w:tcPr>
            <w:tcW w:w="7054" w:type="dxa"/>
            <w:shd w:val="clear" w:color="auto" w:fill="C6D9F1"/>
          </w:tcPr>
          <w:p w14:paraId="3A170F08" w14:textId="77777777" w:rsidR="00155327" w:rsidRPr="00390A18" w:rsidRDefault="00155327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Výsledek zkoušky z AJ</w:t>
            </w:r>
          </w:p>
        </w:tc>
        <w:tc>
          <w:tcPr>
            <w:tcW w:w="2158" w:type="dxa"/>
          </w:tcPr>
          <w:p w14:paraId="21A86DFD" w14:textId="77777777" w:rsidR="00155327" w:rsidRPr="00390A18" w:rsidRDefault="0015532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55327" w:rsidRPr="00390A18" w14:paraId="02C3102F" w14:textId="77777777" w:rsidTr="00390A18">
        <w:tc>
          <w:tcPr>
            <w:tcW w:w="7054" w:type="dxa"/>
            <w:shd w:val="clear" w:color="auto" w:fill="C6D9F1"/>
          </w:tcPr>
          <w:p w14:paraId="1CC1D4C1" w14:textId="77777777" w:rsidR="00155327" w:rsidRPr="00390A18" w:rsidRDefault="00155327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 xml:space="preserve">Státní zkouška </w:t>
            </w:r>
            <w:proofErr w:type="gramStart"/>
            <w:r w:rsidRPr="00390A18">
              <w:rPr>
                <w:rFonts w:ascii="Calibri" w:hAnsi="Calibri"/>
                <w:b/>
                <w:sz w:val="20"/>
                <w:szCs w:val="20"/>
              </w:rPr>
              <w:t>z  AJ</w:t>
            </w:r>
            <w:proofErr w:type="gramEnd"/>
          </w:p>
        </w:tc>
        <w:tc>
          <w:tcPr>
            <w:tcW w:w="2158" w:type="dxa"/>
          </w:tcPr>
          <w:p w14:paraId="530BB246" w14:textId="77777777" w:rsidR="00155327" w:rsidRPr="00390A18" w:rsidRDefault="0015532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55327" w:rsidRPr="00390A18" w14:paraId="152B994E" w14:textId="77777777" w:rsidTr="00390A18">
        <w:tc>
          <w:tcPr>
            <w:tcW w:w="7054" w:type="dxa"/>
            <w:shd w:val="clear" w:color="auto" w:fill="C6D9F1"/>
          </w:tcPr>
          <w:p w14:paraId="10508C01" w14:textId="77777777" w:rsidR="00155327" w:rsidRPr="00390A18" w:rsidRDefault="00155327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>Jiné zkoušky z AJ</w:t>
            </w:r>
          </w:p>
        </w:tc>
        <w:tc>
          <w:tcPr>
            <w:tcW w:w="2158" w:type="dxa"/>
          </w:tcPr>
          <w:p w14:paraId="7D17CD4A" w14:textId="77777777" w:rsidR="00155327" w:rsidRPr="00390A18" w:rsidRDefault="0015532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55327" w:rsidRPr="00390A18" w14:paraId="04F198C1" w14:textId="77777777" w:rsidTr="00390A18">
        <w:tc>
          <w:tcPr>
            <w:tcW w:w="7054" w:type="dxa"/>
            <w:shd w:val="clear" w:color="auto" w:fill="C6D9F1"/>
          </w:tcPr>
          <w:p w14:paraId="44A4FDE8" w14:textId="77777777" w:rsidR="00155327" w:rsidRPr="00390A18" w:rsidRDefault="00390A18">
            <w:pPr>
              <w:rPr>
                <w:rFonts w:ascii="Calibri" w:hAnsi="Calibri"/>
                <w:b/>
                <w:sz w:val="20"/>
                <w:szCs w:val="20"/>
              </w:rPr>
            </w:pPr>
            <w:r w:rsidRPr="00390A18">
              <w:rPr>
                <w:rFonts w:ascii="Calibri" w:hAnsi="Calibri"/>
                <w:b/>
                <w:sz w:val="20"/>
                <w:szCs w:val="20"/>
              </w:rPr>
              <w:t xml:space="preserve">Počet absolvovaných </w:t>
            </w:r>
            <w:r w:rsidR="00155327" w:rsidRPr="00390A18">
              <w:rPr>
                <w:rFonts w:ascii="Calibri" w:hAnsi="Calibri"/>
                <w:b/>
                <w:sz w:val="20"/>
                <w:szCs w:val="20"/>
              </w:rPr>
              <w:t>předmětů v AJ</w:t>
            </w:r>
          </w:p>
        </w:tc>
        <w:tc>
          <w:tcPr>
            <w:tcW w:w="2158" w:type="dxa"/>
          </w:tcPr>
          <w:p w14:paraId="08AD8C72" w14:textId="77777777" w:rsidR="00155327" w:rsidRPr="00390A18" w:rsidRDefault="00155327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437DE573" w14:textId="5D955F4E" w:rsidR="00155327" w:rsidRDefault="00155327">
      <w:pPr>
        <w:rPr>
          <w:rFonts w:ascii="Calibri" w:hAnsi="Calibri"/>
        </w:rPr>
      </w:pPr>
    </w:p>
    <w:p w14:paraId="46760B60" w14:textId="77777777" w:rsidR="00532C05" w:rsidRDefault="00532C05">
      <w:pPr>
        <w:rPr>
          <w:rFonts w:ascii="Calibri" w:hAnsi="Calibri"/>
        </w:rPr>
      </w:pPr>
    </w:p>
    <w:p w14:paraId="2C95C1CA" w14:textId="77777777" w:rsidR="00532C05" w:rsidRDefault="00532C05">
      <w:pPr>
        <w:rPr>
          <w:rFonts w:ascii="Calibri" w:hAnsi="Calibri"/>
        </w:rPr>
      </w:pPr>
    </w:p>
    <w:p w14:paraId="610B979B" w14:textId="77777777" w:rsidR="00532C05" w:rsidRDefault="00532C05">
      <w:pPr>
        <w:rPr>
          <w:rFonts w:ascii="Calibri" w:hAnsi="Calibri"/>
        </w:rPr>
      </w:pPr>
    </w:p>
    <w:p w14:paraId="3958D335" w14:textId="507CDBDD" w:rsidR="00035FA4" w:rsidRDefault="001F0B51">
      <w:pPr>
        <w:rPr>
          <w:rFonts w:ascii="Calibri" w:hAnsi="Calibri"/>
        </w:rPr>
      </w:pPr>
      <w:r>
        <w:rPr>
          <w:rFonts w:ascii="Calibri" w:hAnsi="Calibri"/>
        </w:rPr>
        <w:t>*</w:t>
      </w:r>
      <w:r w:rsidR="008661F8">
        <w:rPr>
          <w:rFonts w:ascii="Calibri" w:hAnsi="Calibri"/>
        </w:rPr>
        <w:t>Prohlašuji, že všechna výše uvedená fakta jsou pravdivá.</w:t>
      </w:r>
    </w:p>
    <w:p w14:paraId="1FAB5F10" w14:textId="77777777" w:rsidR="008661F8" w:rsidRDefault="008661F8">
      <w:pPr>
        <w:rPr>
          <w:rFonts w:ascii="Calibri" w:hAnsi="Calibri"/>
        </w:rPr>
      </w:pPr>
    </w:p>
    <w:p w14:paraId="0C6AB53E" w14:textId="77777777" w:rsidR="008661F8" w:rsidRDefault="008661F8">
      <w:pPr>
        <w:rPr>
          <w:rFonts w:ascii="Calibri" w:hAnsi="Calibri"/>
        </w:rPr>
      </w:pPr>
    </w:p>
    <w:p w14:paraId="74B7C97C" w14:textId="77777777" w:rsidR="001C504B" w:rsidRDefault="001C504B">
      <w:pPr>
        <w:rPr>
          <w:rFonts w:ascii="Calibri" w:hAnsi="Calibri"/>
        </w:rPr>
      </w:pPr>
      <w:r>
        <w:rPr>
          <w:rFonts w:ascii="Calibri" w:hAnsi="Calibri"/>
        </w:rPr>
        <w:t>Datum</w:t>
      </w:r>
    </w:p>
    <w:p w14:paraId="49B9A291" w14:textId="77777777" w:rsidR="00C71B96" w:rsidRDefault="00C71B96">
      <w:pPr>
        <w:rPr>
          <w:rFonts w:ascii="Calibri" w:hAnsi="Calibri"/>
        </w:rPr>
      </w:pPr>
    </w:p>
    <w:p w14:paraId="719E6CB7" w14:textId="77777777" w:rsidR="00C71B96" w:rsidRDefault="00C71B96">
      <w:pPr>
        <w:rPr>
          <w:rFonts w:ascii="Calibri" w:hAnsi="Calibri"/>
        </w:rPr>
      </w:pPr>
    </w:p>
    <w:p w14:paraId="65BD92BA" w14:textId="488DA2DF" w:rsidR="008661F8" w:rsidRPr="001C504B" w:rsidRDefault="001C504B" w:rsidP="001C504B">
      <w:pPr>
        <w:rPr>
          <w:rFonts w:ascii="Calibri" w:hAnsi="Calibri"/>
          <w:b/>
          <w:i/>
          <w:color w:val="4F81BD" w:themeColor="accent1"/>
          <w:sz w:val="20"/>
        </w:rPr>
      </w:pPr>
      <w:r w:rsidRPr="001C504B">
        <w:rPr>
          <w:rFonts w:ascii="Calibri" w:hAnsi="Calibri"/>
          <w:b/>
          <w:i/>
          <w:color w:val="4F81BD" w:themeColor="accent1"/>
          <w:sz w:val="20"/>
        </w:rPr>
        <w:tab/>
      </w:r>
      <w:r w:rsidRPr="001C504B">
        <w:rPr>
          <w:rFonts w:ascii="Calibri" w:hAnsi="Calibri"/>
          <w:b/>
          <w:i/>
          <w:color w:val="4F81BD" w:themeColor="accent1"/>
          <w:sz w:val="20"/>
        </w:rPr>
        <w:tab/>
      </w:r>
      <w:r w:rsidRPr="001C504B">
        <w:rPr>
          <w:rFonts w:ascii="Calibri" w:hAnsi="Calibri"/>
          <w:b/>
          <w:i/>
          <w:color w:val="4F81BD" w:themeColor="accent1"/>
          <w:sz w:val="20"/>
        </w:rPr>
        <w:tab/>
      </w:r>
      <w:r w:rsidRPr="001C504B">
        <w:rPr>
          <w:rFonts w:ascii="Calibri" w:hAnsi="Calibri"/>
          <w:b/>
          <w:i/>
          <w:color w:val="4F81BD" w:themeColor="accent1"/>
          <w:sz w:val="20"/>
        </w:rPr>
        <w:tab/>
      </w:r>
      <w:r w:rsidRPr="001C504B">
        <w:rPr>
          <w:rFonts w:ascii="Calibri" w:hAnsi="Calibri"/>
          <w:b/>
          <w:i/>
          <w:color w:val="4F81BD" w:themeColor="accent1"/>
          <w:sz w:val="20"/>
        </w:rPr>
        <w:tab/>
      </w:r>
    </w:p>
    <w:sectPr w:rsidR="008661F8" w:rsidRPr="001C504B" w:rsidSect="005F6A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notTrueType/>
    <w:pitch w:val="variable"/>
    <w:sig w:usb0="B00002AF" w:usb1="69D77CFB" w:usb2="00000030" w:usb3="00000000" w:csb0="0028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EC2CDD"/>
    <w:multiLevelType w:val="hybridMultilevel"/>
    <w:tmpl w:val="20E6859C"/>
    <w:lvl w:ilvl="0" w:tplc="B09AAA7E">
      <w:numFmt w:val="bullet"/>
      <w:lvlText w:val=""/>
      <w:lvlJc w:val="left"/>
      <w:pPr>
        <w:ind w:left="360" w:hanging="360"/>
      </w:pPr>
      <w:rPr>
        <w:rFonts w:ascii="Symbol" w:eastAsia="Batang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292460B"/>
    <w:multiLevelType w:val="hybridMultilevel"/>
    <w:tmpl w:val="87E6151E"/>
    <w:lvl w:ilvl="0" w:tplc="C1C8AE6A">
      <w:numFmt w:val="bullet"/>
      <w:lvlText w:val=""/>
      <w:lvlJc w:val="left"/>
      <w:pPr>
        <w:ind w:left="720" w:hanging="360"/>
      </w:pPr>
      <w:rPr>
        <w:rFonts w:ascii="Symbol" w:eastAsia="Batang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7C2134"/>
    <w:multiLevelType w:val="hybridMultilevel"/>
    <w:tmpl w:val="755E021C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C14772C"/>
    <w:multiLevelType w:val="hybridMultilevel"/>
    <w:tmpl w:val="7C6A65DA"/>
    <w:lvl w:ilvl="0" w:tplc="EF74CB94">
      <w:numFmt w:val="bullet"/>
      <w:lvlText w:val=""/>
      <w:lvlJc w:val="left"/>
      <w:pPr>
        <w:ind w:left="720" w:hanging="360"/>
      </w:pPr>
      <w:rPr>
        <w:rFonts w:ascii="Symbol" w:eastAsia="Batang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DA0CA8"/>
    <w:multiLevelType w:val="hybridMultilevel"/>
    <w:tmpl w:val="15A6C5B0"/>
    <w:lvl w:ilvl="0" w:tplc="5FACB458">
      <w:numFmt w:val="bullet"/>
      <w:lvlText w:val=""/>
      <w:lvlJc w:val="left"/>
      <w:pPr>
        <w:ind w:left="720" w:hanging="360"/>
      </w:pPr>
      <w:rPr>
        <w:rFonts w:ascii="Symbol" w:eastAsia="Batang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jO1sDQ1NjE2tDRS0lEKTi0uzszPAykwrAUArwVoeiwAAAA="/>
  </w:docVars>
  <w:rsids>
    <w:rsidRoot w:val="00035FA4"/>
    <w:rsid w:val="0001590F"/>
    <w:rsid w:val="00024B2A"/>
    <w:rsid w:val="00035FA4"/>
    <w:rsid w:val="00096B55"/>
    <w:rsid w:val="00106C96"/>
    <w:rsid w:val="00113E09"/>
    <w:rsid w:val="001169CE"/>
    <w:rsid w:val="0014595F"/>
    <w:rsid w:val="00150086"/>
    <w:rsid w:val="00155327"/>
    <w:rsid w:val="00155340"/>
    <w:rsid w:val="001935D0"/>
    <w:rsid w:val="001C504B"/>
    <w:rsid w:val="001F0B51"/>
    <w:rsid w:val="001F66F3"/>
    <w:rsid w:val="002528C9"/>
    <w:rsid w:val="0025305F"/>
    <w:rsid w:val="00264432"/>
    <w:rsid w:val="00286062"/>
    <w:rsid w:val="00373E21"/>
    <w:rsid w:val="00390A18"/>
    <w:rsid w:val="003B1E41"/>
    <w:rsid w:val="003B29B2"/>
    <w:rsid w:val="00421708"/>
    <w:rsid w:val="00450C37"/>
    <w:rsid w:val="0048402A"/>
    <w:rsid w:val="00485B74"/>
    <w:rsid w:val="004E51F4"/>
    <w:rsid w:val="00522869"/>
    <w:rsid w:val="00532C05"/>
    <w:rsid w:val="0054467E"/>
    <w:rsid w:val="00547C30"/>
    <w:rsid w:val="005578AC"/>
    <w:rsid w:val="005A02F1"/>
    <w:rsid w:val="005C5633"/>
    <w:rsid w:val="005F6A9C"/>
    <w:rsid w:val="00610174"/>
    <w:rsid w:val="00630880"/>
    <w:rsid w:val="00665979"/>
    <w:rsid w:val="00667044"/>
    <w:rsid w:val="006B0C12"/>
    <w:rsid w:val="006F0AA4"/>
    <w:rsid w:val="00703906"/>
    <w:rsid w:val="007100D1"/>
    <w:rsid w:val="00764EF5"/>
    <w:rsid w:val="007805D4"/>
    <w:rsid w:val="007A4249"/>
    <w:rsid w:val="007C4350"/>
    <w:rsid w:val="00833150"/>
    <w:rsid w:val="008661F8"/>
    <w:rsid w:val="008928CB"/>
    <w:rsid w:val="008B5B2C"/>
    <w:rsid w:val="008B6FEC"/>
    <w:rsid w:val="008E089D"/>
    <w:rsid w:val="009202E6"/>
    <w:rsid w:val="00927A06"/>
    <w:rsid w:val="009865F9"/>
    <w:rsid w:val="009C411E"/>
    <w:rsid w:val="009D1F94"/>
    <w:rsid w:val="009F2283"/>
    <w:rsid w:val="00A03340"/>
    <w:rsid w:val="00A2348A"/>
    <w:rsid w:val="00A36CBD"/>
    <w:rsid w:val="00A53D8D"/>
    <w:rsid w:val="00AA7C29"/>
    <w:rsid w:val="00AC6EF1"/>
    <w:rsid w:val="00B02E0B"/>
    <w:rsid w:val="00B64046"/>
    <w:rsid w:val="00BA5F4C"/>
    <w:rsid w:val="00BD19A9"/>
    <w:rsid w:val="00BD6788"/>
    <w:rsid w:val="00C00677"/>
    <w:rsid w:val="00C44B8D"/>
    <w:rsid w:val="00C71B96"/>
    <w:rsid w:val="00CA0651"/>
    <w:rsid w:val="00CD1453"/>
    <w:rsid w:val="00D0091A"/>
    <w:rsid w:val="00D46910"/>
    <w:rsid w:val="00D76EF7"/>
    <w:rsid w:val="00DA40B4"/>
    <w:rsid w:val="00E13BB8"/>
    <w:rsid w:val="00E209F5"/>
    <w:rsid w:val="00E30553"/>
    <w:rsid w:val="00E32591"/>
    <w:rsid w:val="00ED16F0"/>
    <w:rsid w:val="00F41C13"/>
    <w:rsid w:val="00F717E9"/>
    <w:rsid w:val="00F74C48"/>
    <w:rsid w:val="00F84B13"/>
    <w:rsid w:val="00FA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C46BF0E"/>
  <w15:docId w15:val="{3BDF393B-65FA-4E5D-8C10-ACA31E4BD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5F6A9C"/>
    <w:rPr>
      <w:sz w:val="24"/>
      <w:szCs w:val="24"/>
      <w:lang w:eastAsia="ko-KR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035F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1C50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52DBEB-F6CC-486A-82FE-1A5393D6B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5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ŘÍHLÁŠKA DO VEDLEJŠÍ SPECIALIZACE MARKETING (3MK)</vt:lpstr>
    </vt:vector>
  </TitlesOfParts>
  <Company>Akacia Pharma, s.r.o.</Company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ÍHLÁŠKA DO VEDLEJŠÍ SPECIALIZACE MARKETING (3MK)</dc:title>
  <dc:creator>Marek Novinský</dc:creator>
  <cp:lastModifiedBy>Kateřina Řezníčková</cp:lastModifiedBy>
  <cp:revision>2</cp:revision>
  <cp:lastPrinted>2010-01-22T17:12:00Z</cp:lastPrinted>
  <dcterms:created xsi:type="dcterms:W3CDTF">2024-04-23T09:04:00Z</dcterms:created>
  <dcterms:modified xsi:type="dcterms:W3CDTF">2024-04-23T09:04:00Z</dcterms:modified>
</cp:coreProperties>
</file>